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50873A" w14:textId="46892405" w:rsidR="00E1321D" w:rsidRDefault="00E1321D" w:rsidP="00E1321D">
      <w:r>
        <w:t xml:space="preserve">BY INSTALLING </w:t>
      </w:r>
      <w:r>
        <w:t xml:space="preserve">THE PERCOLATE </w:t>
      </w:r>
      <w:proofErr w:type="gramStart"/>
      <w:r>
        <w:t>ADD-IN</w:t>
      </w:r>
      <w:proofErr w:type="gramEnd"/>
      <w:r>
        <w:t xml:space="preserve"> YOU </w:t>
      </w:r>
    </w:p>
    <w:p w14:paraId="3860C963" w14:textId="77777777" w:rsidR="00E1321D" w:rsidRDefault="00E1321D" w:rsidP="00E1321D">
      <w:r>
        <w:t xml:space="preserve">(A) ACKNOWLEDGE THAT UNLESS YOUR COMPANY AND PERCOLATE EXECUTED A SEPARATE AGREEMENT GOVERNING THE SUBSCRIPTION AND SERVICES (INCLUSIVE OF THE SERVICES HEREIN), YOU AGREE TO BE BOUND BY THE PERCOLATE TERMS AND CONDITIONS AVAILABLE </w:t>
      </w:r>
      <w:proofErr w:type="gramStart"/>
      <w:r>
        <w:t>AT  https://percolate.com/static/docs/percolate-subscription-agreement-v2-8.pdf</w:t>
      </w:r>
      <w:proofErr w:type="gramEnd"/>
      <w:r>
        <w:t xml:space="preserve"> (THE "AGREEMENT"); </w:t>
      </w:r>
    </w:p>
    <w:p w14:paraId="741AA49E" w14:textId="77777777" w:rsidR="00E1321D" w:rsidRDefault="00E1321D" w:rsidP="00E1321D">
      <w:r>
        <w:t xml:space="preserve">(B) REPRESENT THAT YOU ARE 18 YEARS OF AGE OR OLDER/OF LEGAL AGE TO ENTER INTO A BINDING AGREEMENT; AND </w:t>
      </w:r>
    </w:p>
    <w:p w14:paraId="328FD51C" w14:textId="3C25D94D" w:rsidR="00CB3DCD" w:rsidRDefault="00E1321D" w:rsidP="00E1321D">
      <w:r>
        <w:t>(C) ACCEPT THE AGREEMENT AND AGREE THAT YOU ARE LEGALLY BOUND BY ITS TERMS. IF YOU DO NOT AGREE TO THESE TERMS, DO NOT INSTALL THE APPLICATION.</w:t>
      </w:r>
      <w:bookmarkStart w:id="0" w:name="_GoBack"/>
      <w:bookmarkEnd w:id="0"/>
    </w:p>
    <w:sectPr w:rsidR="00CB3D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0Njc1NjE2Mzc1M7ZQ0lEKTi0uzszPAykwrAUAwiUTWCwAAAA="/>
  </w:docVars>
  <w:rsids>
    <w:rsidRoot w:val="00E1321D"/>
    <w:rsid w:val="00C43589"/>
    <w:rsid w:val="00CB3DCD"/>
    <w:rsid w:val="00E13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2668E"/>
  <w15:chartTrackingRefBased/>
  <w15:docId w15:val="{B7538944-6FAE-4FFF-B91D-F106DE15A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03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orton</dc:creator>
  <cp:keywords/>
  <dc:description/>
  <cp:lastModifiedBy>David Gorton</cp:lastModifiedBy>
  <cp:revision>1</cp:revision>
  <dcterms:created xsi:type="dcterms:W3CDTF">2018-03-21T20:25:00Z</dcterms:created>
  <dcterms:modified xsi:type="dcterms:W3CDTF">2018-03-21T20:27:00Z</dcterms:modified>
</cp:coreProperties>
</file>